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8ED7EF" w14:textId="1AEABD40" w:rsidR="00BB0E35" w:rsidRDefault="00BB0E35">
      <w:pPr>
        <w:pStyle w:val="FirstParagraph"/>
        <w:rPr>
          <w:b/>
          <w:bCs/>
          <w:lang w:val="fr-CA"/>
        </w:rPr>
      </w:pPr>
      <w:permStart w:id="1490306441" w:edGrp="everyone"/>
      <w:r>
        <w:rPr>
          <w:b/>
          <w:bCs/>
          <w:noProof/>
          <w:lang w:val="fr-C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A6B1140" wp14:editId="2DF2F1B5">
                <wp:simplePos x="0" y="0"/>
                <wp:positionH relativeFrom="column">
                  <wp:posOffset>-28574</wp:posOffset>
                </wp:positionH>
                <wp:positionV relativeFrom="paragraph">
                  <wp:posOffset>-171450</wp:posOffset>
                </wp:positionV>
                <wp:extent cx="1238250" cy="466725"/>
                <wp:effectExtent l="0" t="0" r="19050" b="28575"/>
                <wp:wrapNone/>
                <wp:docPr id="1481750199" name="Zone de text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8250" cy="46672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18096EF" w14:textId="5624AC2A" w:rsidR="00BB0E35" w:rsidRPr="00BB0E35" w:rsidRDefault="00BB0E35">
                            <w:pPr>
                              <w:rPr>
                                <w:lang w:val="fr-CA"/>
                              </w:rPr>
                            </w:pPr>
                            <w:permStart w:id="1261896595" w:edGrp="everyone"/>
                            <w:r>
                              <w:rPr>
                                <w:lang w:val="fr-CA"/>
                              </w:rPr>
                              <w:t>Logo</w:t>
                            </w:r>
                            <w:permEnd w:id="1261896595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A6B1140" id="_x0000_t202" coordsize="21600,21600" o:spt="202" path="m,l,21600r21600,l21600,xe">
                <v:stroke joinstyle="miter"/>
                <v:path gradientshapeok="t" o:connecttype="rect"/>
              </v:shapetype>
              <v:shape id="Zone de texte 1" o:spid="_x0000_s1026" type="#_x0000_t202" style="position:absolute;margin-left:-2.25pt;margin-top:-13.5pt;width:97.5pt;height:36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" fillcolor="white [3201]" strokecolor="#156082 [3204]" strokeweight="1pt">
                <v:textbox>
                  <w:txbxContent>
                    <w:p w14:paraId="518096EF" w14:textId="5624AC2A" w:rsidR="00BB0E35" w:rsidRPr="00BB0E35" w:rsidRDefault="00BB0E35">
                      <w:pPr>
                        <w:rPr>
                          <w:lang w:val="fr-CA"/>
                        </w:rPr>
                      </w:pPr>
                      <w:permStart w:id="1261896595" w:edGrp="everyone"/>
                      <w:r>
                        <w:rPr>
                          <w:lang w:val="fr-CA"/>
                        </w:rPr>
                        <w:t>Logo</w:t>
                      </w:r>
                      <w:permEnd w:id="1261896595"/>
                    </w:p>
                  </w:txbxContent>
                </v:textbox>
              </v:shape>
            </w:pict>
          </mc:Fallback>
        </mc:AlternateContent>
      </w:r>
    </w:p>
    <w:p w14:paraId="79573FA0" w14:textId="69C7B415" w:rsidR="00863320" w:rsidRPr="00815C5B" w:rsidRDefault="003734E4">
      <w:pPr>
        <w:pStyle w:val="FirstParagraph"/>
        <w:rPr>
          <w:sz w:val="22"/>
          <w:szCs w:val="22"/>
          <w:lang w:val="fr-CA"/>
        </w:rPr>
      </w:pPr>
      <w:r w:rsidRPr="00B61CC7">
        <w:rPr>
          <w:b/>
          <w:bCs/>
          <w:sz w:val="28"/>
          <w:szCs w:val="28"/>
          <w:lang w:val="fr-CA"/>
        </w:rPr>
        <w:t>Formulaire de profil - Bénévole pour les menus travaux</w:t>
      </w:r>
      <w:r w:rsidR="00815C5B">
        <w:rPr>
          <w:sz w:val="22"/>
          <w:szCs w:val="22"/>
          <w:lang w:val="fr-CA"/>
        </w:rPr>
        <w:t xml:space="preserve">                                                            À conserver dans le dossier bénévole</w:t>
      </w:r>
    </w:p>
    <w:p w14:paraId="30C6BC9B" w14:textId="05EA7669" w:rsidR="00563D12" w:rsidRPr="008647D5" w:rsidRDefault="003734E4" w:rsidP="00563D12">
      <w:pPr>
        <w:pStyle w:val="Corpsdetexte"/>
        <w:rPr>
          <w:lang w:val="fr-CA"/>
        </w:rPr>
      </w:pPr>
      <w:r w:rsidRPr="008647D5">
        <w:rPr>
          <w:lang w:val="fr-CA"/>
        </w:rPr>
        <w:t xml:space="preserve">Nom du bénévole : ____________________________ </w:t>
      </w:r>
      <w:r w:rsidR="008647D5" w:rsidRPr="008647D5">
        <w:rPr>
          <w:lang w:val="fr-CA"/>
        </w:rPr>
        <w:t xml:space="preserve"> </w:t>
      </w:r>
      <w:r w:rsidR="008647D5">
        <w:rPr>
          <w:lang w:val="fr-CA"/>
        </w:rPr>
        <w:t xml:space="preserve">        </w:t>
      </w:r>
      <w:r w:rsidR="003B6184">
        <w:rPr>
          <w:lang w:val="fr-CA"/>
        </w:rPr>
        <w:t xml:space="preserve">                                                                   </w:t>
      </w:r>
      <w:r w:rsidR="009C094A">
        <w:rPr>
          <w:lang w:val="fr-CA"/>
        </w:rPr>
        <w:t>Adresse : _________________________________</w:t>
      </w:r>
      <w:r w:rsidR="000D063E">
        <w:rPr>
          <w:lang w:val="fr-CA"/>
        </w:rPr>
        <w:t xml:space="preserve">  </w:t>
      </w:r>
      <w:r w:rsidR="00563D12">
        <w:rPr>
          <w:lang w:val="fr-CA"/>
        </w:rPr>
        <w:t xml:space="preserve">    </w:t>
      </w:r>
      <w:r w:rsidR="00563D12" w:rsidRPr="008647D5">
        <w:rPr>
          <w:lang w:val="fr-CA"/>
        </w:rPr>
        <w:t>Municipalité</w:t>
      </w:r>
      <w:r w:rsidR="00563D12">
        <w:rPr>
          <w:lang w:val="fr-CA"/>
        </w:rPr>
        <w:t xml:space="preserve"> </w:t>
      </w:r>
      <w:r w:rsidR="00563D12" w:rsidRPr="008647D5">
        <w:rPr>
          <w:lang w:val="fr-CA"/>
        </w:rPr>
        <w:t>: _____</w:t>
      </w:r>
      <w:r w:rsidR="00563D12">
        <w:rPr>
          <w:lang w:val="fr-CA"/>
        </w:rPr>
        <w:t>______________ T</w:t>
      </w:r>
      <w:r w:rsidR="00B61CC7">
        <w:rPr>
          <w:lang w:val="fr-CA"/>
        </w:rPr>
        <w:t>élép</w:t>
      </w:r>
      <w:r w:rsidR="003D31D4">
        <w:rPr>
          <w:lang w:val="fr-CA"/>
        </w:rPr>
        <w:t>h</w:t>
      </w:r>
      <w:r w:rsidR="00B61CC7">
        <w:rPr>
          <w:lang w:val="fr-CA"/>
        </w:rPr>
        <w:t>one</w:t>
      </w:r>
      <w:r w:rsidR="00782CD4">
        <w:rPr>
          <w:lang w:val="fr-CA"/>
        </w:rPr>
        <w:t xml:space="preserve"> (maison)</w:t>
      </w:r>
      <w:r w:rsidR="00B61CC7">
        <w:rPr>
          <w:lang w:val="fr-CA"/>
        </w:rPr>
        <w:t> : _________________                        Cellulaire : ___________________        Adresse courriel : ______________________________________________</w:t>
      </w:r>
      <w:r w:rsidR="00563D12">
        <w:rPr>
          <w:lang w:val="fr-CA"/>
        </w:rPr>
        <w:t xml:space="preserve"> </w:t>
      </w:r>
    </w:p>
    <w:p w14:paraId="4953752F" w14:textId="3394066B" w:rsidR="009C094A" w:rsidRPr="008647D5" w:rsidRDefault="009C094A" w:rsidP="009C094A">
      <w:pPr>
        <w:pStyle w:val="Corpsdetexte"/>
        <w:rPr>
          <w:lang w:val="fr-CA"/>
        </w:rPr>
      </w:pPr>
      <w:r w:rsidRPr="003D31D4">
        <w:rPr>
          <w:b/>
          <w:bCs/>
          <w:lang w:val="fr-CA"/>
        </w:rPr>
        <w:t>Rôle(s)</w:t>
      </w:r>
      <w:r>
        <w:rPr>
          <w:lang w:val="fr-CA"/>
        </w:rPr>
        <w:t xml:space="preserve"> : </w:t>
      </w:r>
      <w:r w:rsidRPr="008647D5">
        <w:rPr>
          <w:lang w:val="fr-CA"/>
        </w:rPr>
        <w:t xml:space="preserve"> bénévole prospecteur  ☐  </w:t>
      </w:r>
      <w:r w:rsidRPr="00AF39FF">
        <w:rPr>
          <w:sz w:val="20"/>
          <w:szCs w:val="20"/>
          <w:lang w:val="fr-CA"/>
        </w:rPr>
        <w:t>et/ou</w:t>
      </w:r>
      <w:r>
        <w:rPr>
          <w:lang w:val="fr-CA"/>
        </w:rPr>
        <w:t xml:space="preserve"> bénévole</w:t>
      </w:r>
      <w:r w:rsidRPr="008647D5">
        <w:rPr>
          <w:lang w:val="fr-CA"/>
        </w:rPr>
        <w:t xml:space="preserve"> </w:t>
      </w:r>
      <w:r>
        <w:rPr>
          <w:lang w:val="fr-CA"/>
        </w:rPr>
        <w:t xml:space="preserve">exécutant  </w:t>
      </w:r>
      <w:r w:rsidRPr="008647D5">
        <w:rPr>
          <w:lang w:val="fr-CA"/>
        </w:rPr>
        <w:t xml:space="preserve">☐ </w:t>
      </w:r>
    </w:p>
    <w:p w14:paraId="6CB38E1D" w14:textId="167FD6BD" w:rsidR="008647D5" w:rsidRDefault="003734E4">
      <w:pPr>
        <w:pStyle w:val="Corpsdetexte"/>
        <w:rPr>
          <w:lang w:val="fr-CA"/>
        </w:rPr>
      </w:pPr>
      <w:r w:rsidRPr="008647D5">
        <w:rPr>
          <w:b/>
          <w:bCs/>
          <w:lang w:val="fr-CA"/>
        </w:rPr>
        <w:t>Disponibilités :</w:t>
      </w:r>
      <w:r w:rsidRPr="008647D5">
        <w:rPr>
          <w:lang w:val="fr-CA"/>
        </w:rPr>
        <w:t xml:space="preserve"> (cocher tout ce qui s’applique) </w:t>
      </w:r>
      <w:r w:rsidR="008647D5">
        <w:rPr>
          <w:lang w:val="fr-CA"/>
        </w:rPr>
        <w:t xml:space="preserve">                                                                                          </w:t>
      </w:r>
    </w:p>
    <w:p w14:paraId="67727AAA" w14:textId="398EA721" w:rsidR="00863320" w:rsidRPr="008647D5" w:rsidRDefault="005B40F4">
      <w:pPr>
        <w:pStyle w:val="Corpsdetexte"/>
        <w:rPr>
          <w:lang w:val="fr-CA"/>
        </w:rPr>
      </w:pPr>
      <w:r>
        <w:rPr>
          <w:lang w:val="fr-CA"/>
        </w:rPr>
        <w:t xml:space="preserve">Avant-midi </w:t>
      </w:r>
      <w:r w:rsidRPr="008647D5">
        <w:rPr>
          <w:lang w:val="fr-CA"/>
        </w:rPr>
        <w:t xml:space="preserve"> : ☐ Lundi   ☐ Mardi   ☐ Mercredi   ☐ Jeudi   ☐ Vendredi</w:t>
      </w:r>
    </w:p>
    <w:p w14:paraId="2DD8C0F2" w14:textId="77777777" w:rsidR="00863320" w:rsidRPr="008647D5" w:rsidRDefault="003734E4">
      <w:pPr>
        <w:pStyle w:val="Corpsdetexte"/>
        <w:rPr>
          <w:lang w:val="fr-CA"/>
        </w:rPr>
      </w:pPr>
      <w:r w:rsidRPr="008647D5">
        <w:rPr>
          <w:lang w:val="fr-CA"/>
        </w:rPr>
        <w:t>Après-midi : ☐ Lundi   ☐ Mardi   ☐ Mercredi   ☐ Jeudi   ☐ Vendredi</w:t>
      </w:r>
    </w:p>
    <w:p w14:paraId="1B482749" w14:textId="77777777" w:rsidR="008E4132" w:rsidRDefault="008E4132">
      <w:pPr>
        <w:pStyle w:val="Corpsdetexte"/>
        <w:rPr>
          <w:b/>
          <w:bCs/>
          <w:lang w:val="fr-CA"/>
        </w:rPr>
      </w:pPr>
    </w:p>
    <w:p w14:paraId="6F6EE10C" w14:textId="40B92EE0" w:rsidR="00863320" w:rsidRPr="008647D5" w:rsidRDefault="003734E4">
      <w:pPr>
        <w:pStyle w:val="Corpsdetexte"/>
        <w:rPr>
          <w:lang w:val="fr-CA"/>
        </w:rPr>
      </w:pPr>
      <w:r w:rsidRPr="008647D5">
        <w:rPr>
          <w:b/>
          <w:bCs/>
          <w:lang w:val="fr-CA"/>
        </w:rPr>
        <w:t>Habiletés techniques et pratiques :</w:t>
      </w:r>
      <w:r w:rsidRPr="008647D5">
        <w:rPr>
          <w:lang w:val="fr-CA"/>
        </w:rPr>
        <w:t xml:space="preserve"> (cocher tout ce qui s’applique) </w:t>
      </w:r>
      <w:r w:rsidR="008647D5">
        <w:rPr>
          <w:lang w:val="fr-CA"/>
        </w:rPr>
        <w:t xml:space="preserve">                                                           </w:t>
      </w:r>
      <w:r w:rsidRPr="008647D5">
        <w:rPr>
          <w:lang w:val="fr-CA"/>
        </w:rPr>
        <w:t xml:space="preserve">☐ Installer des objets simples (tringles, poignées, tablettes) </w:t>
      </w:r>
      <w:r w:rsidR="008647D5">
        <w:rPr>
          <w:lang w:val="fr-CA"/>
        </w:rPr>
        <w:t xml:space="preserve">                                                                    </w:t>
      </w:r>
      <w:r w:rsidRPr="008647D5">
        <w:rPr>
          <w:lang w:val="fr-CA"/>
        </w:rPr>
        <w:t xml:space="preserve">☐ Monter / démonter des meubles </w:t>
      </w:r>
      <w:r w:rsidR="008647D5">
        <w:rPr>
          <w:lang w:val="fr-CA"/>
        </w:rPr>
        <w:t xml:space="preserve">                                                                                                                          </w:t>
      </w:r>
      <w:r w:rsidRPr="008647D5">
        <w:rPr>
          <w:lang w:val="fr-CA"/>
        </w:rPr>
        <w:t xml:space="preserve">☐ Manipuler des outils de base (tournevis, marteau, perceuse) </w:t>
      </w:r>
      <w:r w:rsidR="008647D5">
        <w:rPr>
          <w:lang w:val="fr-CA"/>
        </w:rPr>
        <w:t xml:space="preserve">                                                                     </w:t>
      </w:r>
      <w:r w:rsidRPr="008647D5">
        <w:rPr>
          <w:lang w:val="fr-CA"/>
        </w:rPr>
        <w:t xml:space="preserve">☐ Réparer des objets mineurs (portes, serrures, poignées) </w:t>
      </w:r>
      <w:r w:rsidR="008647D5">
        <w:rPr>
          <w:lang w:val="fr-CA"/>
        </w:rPr>
        <w:t xml:space="preserve">                                                                               </w:t>
      </w:r>
      <w:r w:rsidRPr="008647D5">
        <w:rPr>
          <w:lang w:val="fr-CA"/>
        </w:rPr>
        <w:t xml:space="preserve">☐ Retouches de peinture intérieure de base </w:t>
      </w:r>
      <w:r w:rsidR="008647D5">
        <w:rPr>
          <w:lang w:val="fr-CA"/>
        </w:rPr>
        <w:t xml:space="preserve">                                                                                                  </w:t>
      </w:r>
      <w:r w:rsidRPr="008647D5">
        <w:rPr>
          <w:lang w:val="fr-CA"/>
        </w:rPr>
        <w:t xml:space="preserve">☐ Déplacement d’objets semi-lourds </w:t>
      </w:r>
      <w:r w:rsidR="008647D5">
        <w:rPr>
          <w:lang w:val="fr-CA"/>
        </w:rPr>
        <w:t xml:space="preserve">                                                                                                                 </w:t>
      </w:r>
      <w:r w:rsidRPr="008647D5">
        <w:rPr>
          <w:lang w:val="fr-CA"/>
        </w:rPr>
        <w:t>☐ Jardinage (base uniquement)</w:t>
      </w:r>
      <w:r w:rsidR="008647D5" w:rsidRPr="008647D5">
        <w:rPr>
          <w:lang w:val="fr-CA"/>
        </w:rPr>
        <w:t xml:space="preserve"> </w:t>
      </w:r>
      <w:r w:rsidR="008647D5">
        <w:rPr>
          <w:lang w:val="fr-CA"/>
        </w:rPr>
        <w:t xml:space="preserve">                                                                                                               </w:t>
      </w:r>
      <w:r w:rsidR="008647D5" w:rsidRPr="008647D5">
        <w:rPr>
          <w:lang w:val="fr-CA"/>
        </w:rPr>
        <w:t>☐ Autres : ____________________________________________</w:t>
      </w:r>
    </w:p>
    <w:p w14:paraId="145FF7FC" w14:textId="77777777" w:rsidR="008E4132" w:rsidRDefault="008E4132">
      <w:pPr>
        <w:pStyle w:val="Corpsdetexte"/>
        <w:rPr>
          <w:b/>
          <w:bCs/>
          <w:lang w:val="fr-CA"/>
        </w:rPr>
      </w:pPr>
    </w:p>
    <w:p w14:paraId="3851F4F4" w14:textId="709ED65C" w:rsidR="008E4132" w:rsidRPr="007B5275" w:rsidRDefault="003734E4">
      <w:pPr>
        <w:pStyle w:val="Corpsdetexte"/>
        <w:rPr>
          <w:lang w:val="fr-CA"/>
        </w:rPr>
      </w:pPr>
      <w:r w:rsidRPr="008647D5">
        <w:rPr>
          <w:b/>
          <w:bCs/>
          <w:lang w:val="fr-CA"/>
        </w:rPr>
        <w:t>Connaissances ou aptitudes :</w:t>
      </w:r>
      <w:r w:rsidRPr="008647D5">
        <w:rPr>
          <w:lang w:val="fr-CA"/>
        </w:rPr>
        <w:t xml:space="preserve"> (cocher tout ce qui s’applique) </w:t>
      </w:r>
      <w:r w:rsidR="008647D5">
        <w:rPr>
          <w:lang w:val="fr-CA"/>
        </w:rPr>
        <w:t xml:space="preserve">                                                               </w:t>
      </w:r>
      <w:r w:rsidRPr="008647D5">
        <w:rPr>
          <w:lang w:val="fr-CA"/>
        </w:rPr>
        <w:t xml:space="preserve">☐ Connaissance générale en menuiserie </w:t>
      </w:r>
      <w:r w:rsidR="008647D5">
        <w:rPr>
          <w:lang w:val="fr-CA"/>
        </w:rPr>
        <w:t xml:space="preserve">                                                                                                       </w:t>
      </w:r>
      <w:r w:rsidRPr="008647D5">
        <w:rPr>
          <w:lang w:val="fr-CA"/>
        </w:rPr>
        <w:t xml:space="preserve">☐ Connaissance générale en informatique </w:t>
      </w:r>
      <w:r w:rsidR="008647D5">
        <w:rPr>
          <w:lang w:val="fr-CA"/>
        </w:rPr>
        <w:t xml:space="preserve">                                                                                                            </w:t>
      </w:r>
      <w:r w:rsidRPr="008647D5">
        <w:rPr>
          <w:lang w:val="fr-CA"/>
        </w:rPr>
        <w:t xml:space="preserve">☐ Notion de base en rénovation résidentielle </w:t>
      </w:r>
      <w:r w:rsidR="008647D5">
        <w:rPr>
          <w:lang w:val="fr-CA"/>
        </w:rPr>
        <w:t xml:space="preserve">                                                                                                                                          </w:t>
      </w:r>
      <w:r w:rsidRPr="008647D5">
        <w:rPr>
          <w:lang w:val="fr-CA"/>
        </w:rPr>
        <w:t>☐ Habileté à manipuler les outils manuels</w:t>
      </w:r>
      <w:r w:rsidR="008647D5">
        <w:rPr>
          <w:lang w:val="fr-CA"/>
        </w:rPr>
        <w:t xml:space="preserve">         </w:t>
      </w:r>
      <w:r w:rsidRPr="008647D5">
        <w:rPr>
          <w:lang w:val="fr-CA"/>
        </w:rPr>
        <w:t xml:space="preserve"> </w:t>
      </w:r>
      <w:r w:rsidR="008647D5">
        <w:rPr>
          <w:lang w:val="fr-CA"/>
        </w:rPr>
        <w:t xml:space="preserve">                                                                                              </w:t>
      </w:r>
      <w:r w:rsidRPr="008647D5">
        <w:rPr>
          <w:lang w:val="fr-CA"/>
        </w:rPr>
        <w:t xml:space="preserve">☐ Aisance avec des outils électriques simples </w:t>
      </w:r>
      <w:r w:rsidR="008647D5">
        <w:rPr>
          <w:lang w:val="fr-CA"/>
        </w:rPr>
        <w:t xml:space="preserve">                                                                                                         </w:t>
      </w:r>
      <w:r w:rsidRPr="008647D5">
        <w:rPr>
          <w:lang w:val="fr-CA"/>
        </w:rPr>
        <w:t xml:space="preserve">☐ </w:t>
      </w:r>
      <w:r w:rsidR="008647D5">
        <w:rPr>
          <w:lang w:val="fr-CA"/>
        </w:rPr>
        <w:t>Expérience</w:t>
      </w:r>
      <w:r w:rsidRPr="008647D5">
        <w:rPr>
          <w:lang w:val="fr-CA"/>
        </w:rPr>
        <w:t xml:space="preserve"> en montage et démontage de meubles </w:t>
      </w:r>
      <w:r w:rsidR="008647D5">
        <w:rPr>
          <w:lang w:val="fr-CA"/>
        </w:rPr>
        <w:t xml:space="preserve">                                                                                                      </w:t>
      </w:r>
      <w:r w:rsidRPr="008647D5">
        <w:rPr>
          <w:lang w:val="fr-CA"/>
        </w:rPr>
        <w:t xml:space="preserve">☐ Aptitude pour effectuer de petites réparations domestiques </w:t>
      </w:r>
      <w:r w:rsidR="008647D5">
        <w:rPr>
          <w:lang w:val="fr-CA"/>
        </w:rPr>
        <w:t xml:space="preserve">                                                                        </w:t>
      </w:r>
      <w:r w:rsidRPr="008647D5">
        <w:rPr>
          <w:lang w:val="fr-CA"/>
        </w:rPr>
        <w:t xml:space="preserve">☐ Sens pratique pour improviser des solutions simples </w:t>
      </w:r>
      <w:r w:rsidR="008647D5">
        <w:rPr>
          <w:lang w:val="fr-CA"/>
        </w:rPr>
        <w:t xml:space="preserve">                                                                                  </w:t>
      </w:r>
      <w:bookmarkStart w:id="0" w:name="_Hlk212716898"/>
      <w:r w:rsidRPr="008647D5">
        <w:rPr>
          <w:lang w:val="fr-CA"/>
        </w:rPr>
        <w:t>☐ Autres : ____________________________________________</w:t>
      </w:r>
      <w:bookmarkEnd w:id="0"/>
    </w:p>
    <w:p w14:paraId="59B159BF" w14:textId="294ADECC" w:rsidR="00863320" w:rsidRPr="008647D5" w:rsidRDefault="003734E4">
      <w:pPr>
        <w:pStyle w:val="Corpsdetexte"/>
        <w:rPr>
          <w:lang w:val="fr-CA"/>
        </w:rPr>
      </w:pPr>
      <w:r w:rsidRPr="008647D5">
        <w:rPr>
          <w:b/>
          <w:bCs/>
          <w:lang w:val="fr-CA"/>
        </w:rPr>
        <w:t>Compétences personnelles et interpersonnelles :</w:t>
      </w:r>
      <w:r w:rsidRPr="008647D5">
        <w:rPr>
          <w:lang w:val="fr-CA"/>
        </w:rPr>
        <w:t xml:space="preserve"> (cocher tout ce qui s’applique) ☐ Bonne écoute et communication </w:t>
      </w:r>
      <w:r w:rsidR="008647D5">
        <w:rPr>
          <w:lang w:val="fr-CA"/>
        </w:rPr>
        <w:t xml:space="preserve">                                                                                                                                </w:t>
      </w:r>
      <w:r w:rsidRPr="008647D5">
        <w:rPr>
          <w:lang w:val="fr-CA"/>
        </w:rPr>
        <w:t xml:space="preserve">☐ Patience avec les personnes âgées ou vulnérables </w:t>
      </w:r>
      <w:r w:rsidR="008647D5">
        <w:rPr>
          <w:lang w:val="fr-CA"/>
        </w:rPr>
        <w:t xml:space="preserve">                                                                                    </w:t>
      </w:r>
      <w:r w:rsidRPr="008647D5">
        <w:rPr>
          <w:lang w:val="fr-CA"/>
        </w:rPr>
        <w:t xml:space="preserve">☐ Capacité à expliquer ou formuler clairement </w:t>
      </w:r>
      <w:r w:rsidR="008647D5">
        <w:rPr>
          <w:lang w:val="fr-CA"/>
        </w:rPr>
        <w:t xml:space="preserve">                                                                                                         </w:t>
      </w:r>
      <w:r w:rsidRPr="008647D5">
        <w:rPr>
          <w:lang w:val="fr-CA"/>
        </w:rPr>
        <w:t xml:space="preserve">☐ </w:t>
      </w:r>
      <w:r w:rsidR="007D4051">
        <w:rPr>
          <w:lang w:val="fr-CA"/>
        </w:rPr>
        <w:t>Capacité à travailler</w:t>
      </w:r>
      <w:r w:rsidRPr="008647D5">
        <w:rPr>
          <w:lang w:val="fr-CA"/>
        </w:rPr>
        <w:t xml:space="preserve"> en équipe </w:t>
      </w:r>
      <w:r w:rsidR="008647D5">
        <w:rPr>
          <w:lang w:val="fr-CA"/>
        </w:rPr>
        <w:t xml:space="preserve">                                                                                                                      </w:t>
      </w:r>
      <w:r w:rsidRPr="008647D5">
        <w:rPr>
          <w:lang w:val="fr-CA"/>
        </w:rPr>
        <w:t xml:space="preserve">☐ Fiabilité et ponctualité </w:t>
      </w:r>
      <w:r w:rsidR="008647D5">
        <w:rPr>
          <w:lang w:val="fr-CA"/>
        </w:rPr>
        <w:t xml:space="preserve">                                                                                                                                             </w:t>
      </w:r>
      <w:r w:rsidRPr="008647D5">
        <w:rPr>
          <w:lang w:val="fr-CA"/>
        </w:rPr>
        <w:t>☐ Aisance à entrer dans un domicile, respect de l’intimité</w:t>
      </w:r>
    </w:p>
    <w:p w14:paraId="414CBD34" w14:textId="77777777" w:rsidR="008E4132" w:rsidRDefault="008E4132">
      <w:pPr>
        <w:pStyle w:val="Corpsdetexte"/>
        <w:rPr>
          <w:b/>
          <w:bCs/>
          <w:lang w:val="fr-CA"/>
        </w:rPr>
      </w:pPr>
    </w:p>
    <w:p w14:paraId="03CCE109" w14:textId="3A17E22D" w:rsidR="00863320" w:rsidRPr="008647D5" w:rsidRDefault="003734E4">
      <w:pPr>
        <w:pStyle w:val="Corpsdetexte"/>
        <w:rPr>
          <w:lang w:val="fr-CA"/>
        </w:rPr>
      </w:pPr>
      <w:r w:rsidRPr="008647D5">
        <w:rPr>
          <w:b/>
          <w:bCs/>
          <w:lang w:val="fr-CA"/>
        </w:rPr>
        <w:t>Préférences personnelles :</w:t>
      </w:r>
      <w:r w:rsidRPr="008647D5">
        <w:rPr>
          <w:lang w:val="fr-CA"/>
        </w:rPr>
        <w:t xml:space="preserve"> (cocher tout ce qui s’applique) </w:t>
      </w:r>
      <w:r w:rsidR="008647D5">
        <w:rPr>
          <w:lang w:val="fr-CA"/>
        </w:rPr>
        <w:t xml:space="preserve">                                                                             </w:t>
      </w:r>
      <w:r w:rsidRPr="008647D5">
        <w:rPr>
          <w:lang w:val="fr-CA"/>
        </w:rPr>
        <w:t xml:space="preserve">☐ Préfère les tâches légères </w:t>
      </w:r>
      <w:r w:rsidR="008647D5">
        <w:rPr>
          <w:lang w:val="fr-CA"/>
        </w:rPr>
        <w:t xml:space="preserve">                                                                                                                                        </w:t>
      </w:r>
      <w:r w:rsidRPr="008647D5">
        <w:rPr>
          <w:lang w:val="fr-CA"/>
        </w:rPr>
        <w:t xml:space="preserve">☐ Aime travailler seul(e) </w:t>
      </w:r>
      <w:r w:rsidR="008647D5">
        <w:rPr>
          <w:lang w:val="fr-CA"/>
        </w:rPr>
        <w:t xml:space="preserve">                                                                                                                                                    </w:t>
      </w:r>
      <w:r w:rsidRPr="008647D5">
        <w:rPr>
          <w:lang w:val="fr-CA"/>
        </w:rPr>
        <w:t xml:space="preserve">☐ </w:t>
      </w:r>
      <w:r w:rsidR="008647D5">
        <w:rPr>
          <w:lang w:val="fr-CA"/>
        </w:rPr>
        <w:t xml:space="preserve">Accepte </w:t>
      </w:r>
      <w:r w:rsidR="00FC33CB">
        <w:rPr>
          <w:lang w:val="fr-CA"/>
        </w:rPr>
        <w:t xml:space="preserve">les </w:t>
      </w:r>
      <w:r w:rsidR="008647D5">
        <w:rPr>
          <w:lang w:val="fr-CA"/>
        </w:rPr>
        <w:t xml:space="preserve">tâches plus lourdes ou plus complexes                                                                                                        </w:t>
      </w:r>
      <w:r w:rsidRPr="008647D5">
        <w:rPr>
          <w:lang w:val="fr-CA"/>
        </w:rPr>
        <w:t xml:space="preserve">☐ Aisance à l’intérieur </w:t>
      </w:r>
      <w:r w:rsidR="008647D5">
        <w:rPr>
          <w:lang w:val="fr-CA"/>
        </w:rPr>
        <w:t xml:space="preserve">                                                                                                                                                       </w:t>
      </w:r>
      <w:r w:rsidRPr="008647D5">
        <w:rPr>
          <w:lang w:val="fr-CA"/>
        </w:rPr>
        <w:t>☐ Aisance à l’extérieur</w:t>
      </w:r>
    </w:p>
    <w:p w14:paraId="6ED8B27C" w14:textId="77777777" w:rsidR="008E4132" w:rsidRDefault="008E4132">
      <w:pPr>
        <w:pStyle w:val="Corpsdetexte"/>
        <w:rPr>
          <w:b/>
          <w:bCs/>
          <w:lang w:val="fr-CA"/>
        </w:rPr>
      </w:pPr>
    </w:p>
    <w:p w14:paraId="77FEC333" w14:textId="77777777" w:rsidR="008E4132" w:rsidRDefault="00C52F31">
      <w:pPr>
        <w:pStyle w:val="Corpsdetexte"/>
        <w:rPr>
          <w:lang w:val="fr-CA"/>
        </w:rPr>
      </w:pPr>
      <w:r w:rsidRPr="00C65610">
        <w:rPr>
          <w:b/>
          <w:bCs/>
          <w:lang w:val="fr-CA"/>
        </w:rPr>
        <w:t>Personne(s) à contacter en cas d’urgence</w:t>
      </w:r>
      <w:r>
        <w:rPr>
          <w:lang w:val="fr-CA"/>
        </w:rPr>
        <w:t xml:space="preserve"> : </w:t>
      </w:r>
      <w:r w:rsidR="009C2371">
        <w:rPr>
          <w:lang w:val="fr-CA"/>
        </w:rPr>
        <w:t xml:space="preserve">                                                                                                </w:t>
      </w:r>
      <w:r w:rsidR="0059693B">
        <w:rPr>
          <w:lang w:val="fr-CA"/>
        </w:rPr>
        <w:t>Nom :</w:t>
      </w:r>
      <w:r w:rsidR="009C2371">
        <w:rPr>
          <w:lang w:val="fr-CA"/>
        </w:rPr>
        <w:t xml:space="preserve">   </w:t>
      </w:r>
      <w:r>
        <w:rPr>
          <w:lang w:val="fr-CA"/>
        </w:rPr>
        <w:t>_________________________________</w:t>
      </w:r>
      <w:r w:rsidR="0059693B">
        <w:rPr>
          <w:lang w:val="fr-CA"/>
        </w:rPr>
        <w:t>________</w:t>
      </w:r>
      <w:r w:rsidR="009C2371">
        <w:rPr>
          <w:lang w:val="fr-CA"/>
        </w:rPr>
        <w:t xml:space="preserve">                                                             </w:t>
      </w:r>
    </w:p>
    <w:p w14:paraId="1D48C9D4" w14:textId="0A444459" w:rsidR="00C52F31" w:rsidRDefault="0059693B">
      <w:pPr>
        <w:pStyle w:val="Corpsdetexte"/>
        <w:rPr>
          <w:lang w:val="fr-CA"/>
        </w:rPr>
      </w:pPr>
      <w:r>
        <w:rPr>
          <w:lang w:val="fr-CA"/>
        </w:rPr>
        <w:t>Téléphone : ______________</w:t>
      </w:r>
    </w:p>
    <w:p w14:paraId="2ADE15CA" w14:textId="77777777" w:rsidR="003734E4" w:rsidRDefault="008647D5" w:rsidP="003734E4">
      <w:pPr>
        <w:pStyle w:val="Corpsdetexte"/>
        <w:rPr>
          <w:lang w:val="fr-CA"/>
        </w:rPr>
      </w:pPr>
      <w:r>
        <w:rPr>
          <w:lang w:val="fr-CA"/>
        </w:rPr>
        <w:t>Commentaires du bénévole : ________________________________________________________________________________________________________________________________________________________________________________________________________________________</w:t>
      </w:r>
      <w:r w:rsidR="003734E4">
        <w:rPr>
          <w:lang w:val="fr-CA"/>
        </w:rPr>
        <w:t>________________________________________________________________________</w:t>
      </w:r>
    </w:p>
    <w:p w14:paraId="0CE1DAD4" w14:textId="1AB78472" w:rsidR="008647D5" w:rsidRDefault="008647D5">
      <w:pPr>
        <w:pStyle w:val="Corpsdetexte"/>
        <w:rPr>
          <w:lang w:val="fr-CA"/>
        </w:rPr>
      </w:pPr>
    </w:p>
    <w:p w14:paraId="6E7BB40F" w14:textId="77777777" w:rsidR="003734E4" w:rsidRDefault="003734E4">
      <w:pPr>
        <w:pStyle w:val="Corpsdetexte"/>
        <w:rPr>
          <w:lang w:val="fr-CA"/>
        </w:rPr>
      </w:pPr>
    </w:p>
    <w:p w14:paraId="33FDA5A2" w14:textId="7C87CBB9" w:rsidR="00DF2215" w:rsidRDefault="00DF2215" w:rsidP="00DF2215">
      <w:pPr>
        <w:pStyle w:val="Corpsdetexte"/>
        <w:rPr>
          <w:lang w:val="fr-CA"/>
        </w:rPr>
      </w:pPr>
      <w:r>
        <w:rPr>
          <w:lang w:val="fr-CA"/>
        </w:rPr>
        <w:t>Date :  ___/____/20___</w:t>
      </w:r>
    </w:p>
    <w:p w14:paraId="009F7305" w14:textId="77777777" w:rsidR="003734E4" w:rsidRDefault="003734E4" w:rsidP="00DF2215">
      <w:pPr>
        <w:pStyle w:val="Corpsdetexte"/>
        <w:rPr>
          <w:lang w:val="fr-CA"/>
        </w:rPr>
      </w:pPr>
    </w:p>
    <w:p w14:paraId="65E1D848" w14:textId="376B2FE4" w:rsidR="00863320" w:rsidRPr="008647D5" w:rsidRDefault="003734E4">
      <w:pPr>
        <w:pStyle w:val="Corpsdetexte"/>
        <w:rPr>
          <w:lang w:val="fr-CA"/>
        </w:rPr>
      </w:pPr>
      <w:r w:rsidRPr="008647D5">
        <w:rPr>
          <w:lang w:val="fr-CA"/>
        </w:rPr>
        <w:t>Signature du bénévole : ___________________________</w:t>
      </w:r>
      <w:permEnd w:id="1490306441"/>
    </w:p>
    <w:sectPr w:rsidR="00863320" w:rsidRPr="008647D5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footnotePr>
        <w:numRestart w:val="eachSect"/>
      </w:footnotePr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0EA17B" w14:textId="77777777" w:rsidR="003734E4" w:rsidRDefault="003734E4" w:rsidP="003734E4">
      <w:pPr>
        <w:spacing w:after="0"/>
      </w:pPr>
      <w:r>
        <w:separator/>
      </w:r>
    </w:p>
  </w:endnote>
  <w:endnote w:type="continuationSeparator" w:id="0">
    <w:p w14:paraId="676AADF9" w14:textId="77777777" w:rsidR="003734E4" w:rsidRDefault="003734E4" w:rsidP="003734E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391723" w14:textId="77777777" w:rsidR="007B5275" w:rsidRDefault="007B5275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CC8AC2" w14:textId="17FE6C75" w:rsidR="00516360" w:rsidRPr="008E4132" w:rsidRDefault="007B5275">
    <w:pPr>
      <w:pStyle w:val="Pieddepage"/>
      <w:rPr>
        <w:lang w:val="fr-CA"/>
      </w:rPr>
    </w:pPr>
    <w:bookmarkStart w:id="1" w:name="_GoBack"/>
    <w:bookmarkEnd w:id="1"/>
    <w:r w:rsidRPr="007B5275">
      <w:rPr>
        <w:rFonts w:ascii="Aptos" w:hAnsi="Aptos"/>
        <w:color w:val="000000"/>
        <w:shd w:val="clear" w:color="auto" w:fill="FFFFFF"/>
        <w:lang w:val="fr-CA"/>
      </w:rPr>
      <w:t>Ce formulaire a été créé par le Centre d'action bénévole des Basques, dans le cadre </w:t>
    </w:r>
    <w:r w:rsidRPr="007B5275">
      <w:rPr>
        <w:rFonts w:ascii="Aptos" w:hAnsi="Aptos"/>
        <w:bdr w:val="none" w:sz="0" w:space="0" w:color="auto" w:frame="1"/>
        <w:shd w:val="clear" w:color="auto" w:fill="FFFFFF"/>
        <w:lang w:val="fr-CA"/>
      </w:rPr>
      <w:t>et avec le soutien financier </w:t>
    </w:r>
    <w:r w:rsidRPr="007B5275">
      <w:rPr>
        <w:rFonts w:ascii="Aptos" w:hAnsi="Aptos"/>
        <w:color w:val="000000"/>
        <w:shd w:val="clear" w:color="auto" w:fill="FFFFFF"/>
        <w:lang w:val="fr-CA"/>
      </w:rPr>
      <w:t>du projet de recherche </w:t>
    </w:r>
    <w:r w:rsidRPr="007B5275">
      <w:rPr>
        <w:rFonts w:ascii="Aptos" w:hAnsi="Aptos"/>
        <w:i/>
        <w:iCs/>
        <w:color w:val="000000"/>
        <w:shd w:val="clear" w:color="auto" w:fill="FFFFFF"/>
        <w:lang w:val="fr-CA"/>
      </w:rPr>
      <w:t>Des menus travaux pour bien vieillir chez soi</w:t>
    </w:r>
    <w:r w:rsidRPr="007B5275">
      <w:rPr>
        <w:rFonts w:ascii="Aptos" w:hAnsi="Aptos"/>
        <w:color w:val="000000"/>
        <w:shd w:val="clear" w:color="auto" w:fill="FFFFFF"/>
        <w:lang w:val="fr-CA"/>
      </w:rPr>
      <w:t> de la démarche de recherche-action </w:t>
    </w:r>
    <w:r w:rsidRPr="007B5275">
      <w:rPr>
        <w:rFonts w:ascii="Aptos" w:hAnsi="Aptos"/>
        <w:i/>
        <w:iCs/>
        <w:color w:val="000000"/>
        <w:shd w:val="clear" w:color="auto" w:fill="FFFFFF"/>
        <w:lang w:val="fr-CA"/>
      </w:rPr>
      <w:t>Bien vieillir chez soi.</w:t>
    </w:r>
    <w:r w:rsidRPr="007B5275">
      <w:rPr>
        <w:rFonts w:ascii="Aptos" w:hAnsi="Aptos"/>
        <w:color w:val="000000"/>
        <w:shd w:val="clear" w:color="auto" w:fill="FFFFFF"/>
        <w:lang w:val="fr-CA"/>
      </w:rPr>
      <w:t> </w:t>
    </w:r>
    <w:r w:rsidRPr="007B5275">
      <w:rPr>
        <w:rFonts w:ascii="Aptos" w:hAnsi="Aptos"/>
        <w:bdr w:val="none" w:sz="0" w:space="0" w:color="auto" w:frame="1"/>
        <w:shd w:val="clear" w:color="auto" w:fill="FFFFFF"/>
        <w:lang w:val="fr-CA"/>
      </w:rPr>
      <w:t>Visite</w:t>
    </w:r>
    <w:r>
      <w:rPr>
        <w:rFonts w:ascii="Aptos" w:hAnsi="Aptos"/>
        <w:bdr w:val="none" w:sz="0" w:space="0" w:color="auto" w:frame="1"/>
        <w:shd w:val="clear" w:color="auto" w:fill="FFFFFF"/>
        <w:lang w:val="fr-CA"/>
      </w:rPr>
      <w:t>z</w:t>
    </w:r>
    <w:permStart w:id="915019411" w:edGrp="everyone"/>
    <w:permEnd w:id="915019411"/>
    <w:r w:rsidRPr="007B5275">
      <w:rPr>
        <w:rFonts w:ascii="Aptos" w:hAnsi="Aptos"/>
        <w:bdr w:val="none" w:sz="0" w:space="0" w:color="auto" w:frame="1"/>
        <w:shd w:val="clear" w:color="auto" w:fill="FFFFFF"/>
        <w:lang w:val="fr-CA"/>
      </w:rPr>
      <w:t xml:space="preserve"> le site web du projet pour en savoir plus : </w:t>
    </w:r>
    <w:permStart w:id="615084370" w:edGrp="everyone"/>
    <w:r>
      <w:rPr>
        <w:rFonts w:ascii="Aptos" w:hAnsi="Aptos"/>
        <w:bdr w:val="none" w:sz="0" w:space="0" w:color="auto" w:frame="1"/>
        <w:shd w:val="clear" w:color="auto" w:fill="FFFFFF"/>
      </w:rPr>
      <w:fldChar w:fldCharType="begin"/>
    </w:r>
    <w:r w:rsidRPr="007B5275">
      <w:rPr>
        <w:rFonts w:ascii="Aptos" w:hAnsi="Aptos"/>
        <w:bdr w:val="none" w:sz="0" w:space="0" w:color="auto" w:frame="1"/>
        <w:shd w:val="clear" w:color="auto" w:fill="FFFFFF"/>
        <w:lang w:val="fr-CA"/>
      </w:rPr>
      <w:instrText xml:space="preserve"> HYPERLINK "https://can01.safelinks.protection.outlook.com/?url=https%3A%2F%2Fvieillirchezsoi-bsl.org%2Fprojets%2Fmenus-travaux.html&amp;data=05%7C02%7CNancy.Levesque3%40USherbrooke.ca%7C2a03c81c268b48568cf508decbb28e58%7C3a5a8744593545f99423b32c3a5de082%7C0%7C0%7C639172164935496684%7CUnknown%7CTWFpbGZsb3d8eyJFbXB0eU1hcGkiOnRydWUsIlYiOiIwLjAuMDAwMCIsIlAiOiJXaW4zMiIsIkFOIjoiTWFpbCIsIldUIjoyfQ%3D%3D%7C0%7C%7C%7C&amp;sdata=zsO2a6uggCJk4fYxg6VitlqviZsi4lsHCLpi6nW4Wak%3D&amp;reserved=0" \o "URL d'origine : https://vieillirchezsoi-bsl.org/projets/menus-travaux.html. Cliquez ou appuyez si vous faites confiance à ce lien." \t "_blank" </w:instrText>
    </w:r>
    <w:r>
      <w:rPr>
        <w:rFonts w:ascii="Aptos" w:hAnsi="Aptos"/>
        <w:bdr w:val="none" w:sz="0" w:space="0" w:color="auto" w:frame="1"/>
        <w:shd w:val="clear" w:color="auto" w:fill="FFFFFF"/>
      </w:rPr>
      <w:fldChar w:fldCharType="separate"/>
    </w:r>
    <w:r w:rsidRPr="007B5275">
      <w:rPr>
        <w:rStyle w:val="Lienhypertexte"/>
        <w:rFonts w:ascii="Aptos" w:hAnsi="Aptos"/>
        <w:bdr w:val="none" w:sz="0" w:space="0" w:color="auto" w:frame="1"/>
        <w:shd w:val="clear" w:color="auto" w:fill="FFFFFF"/>
        <w:lang w:val="fr-CA"/>
      </w:rPr>
      <w:t>https://vieillirchezsoi-bsl.org/projets/menus-travaux.html</w:t>
    </w:r>
    <w:r>
      <w:rPr>
        <w:rFonts w:ascii="Aptos" w:hAnsi="Aptos"/>
        <w:bdr w:val="none" w:sz="0" w:space="0" w:color="auto" w:frame="1"/>
        <w:shd w:val="clear" w:color="auto" w:fill="FFFFFF"/>
      </w:rPr>
      <w:fldChar w:fldCharType="end"/>
    </w:r>
    <w:permEnd w:id="615084370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C6D7D9" w14:textId="77777777" w:rsidR="007B5275" w:rsidRDefault="007B5275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F1061C" w14:textId="77777777" w:rsidR="003734E4" w:rsidRDefault="003734E4" w:rsidP="003734E4">
      <w:pPr>
        <w:spacing w:after="0"/>
      </w:pPr>
      <w:r>
        <w:separator/>
      </w:r>
    </w:p>
  </w:footnote>
  <w:footnote w:type="continuationSeparator" w:id="0">
    <w:p w14:paraId="6A8A2833" w14:textId="77777777" w:rsidR="003734E4" w:rsidRDefault="003734E4" w:rsidP="003734E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4885CC" w14:textId="77777777" w:rsidR="007B5275" w:rsidRDefault="007B5275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20144292"/>
      <w:docPartObj>
        <w:docPartGallery w:val="Page Numbers (Top of Page)"/>
        <w:docPartUnique/>
      </w:docPartObj>
    </w:sdtPr>
    <w:sdtEndPr/>
    <w:sdtContent>
      <w:p w14:paraId="013091FC" w14:textId="73FC632F" w:rsidR="00516360" w:rsidRDefault="00516360">
        <w:pPr>
          <w:pStyle w:val="En-tt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fr-FR"/>
          </w:rPr>
          <w:t>2</w:t>
        </w:r>
        <w:r>
          <w:fldChar w:fldCharType="end"/>
        </w:r>
      </w:p>
    </w:sdtContent>
  </w:sdt>
  <w:p w14:paraId="3C7E165B" w14:textId="77777777" w:rsidR="00516360" w:rsidRDefault="00516360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519AE2" w14:textId="77777777" w:rsidR="007B5275" w:rsidRDefault="007B5275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C6E0391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readOnly" w:enforcement="1" w:cryptProviderType="rsaAES" w:cryptAlgorithmClass="hash" w:cryptAlgorithmType="typeAny" w:cryptAlgorithmSid="14" w:cryptSpinCount="100000" w:hash="VWsuyqqhJxsPSdUlwU3gbMOvYWn2V19HUNfDZxAY4XhZI0HWe6cJo4b8K9ZD+70Z3JJZfjqr7ZvijZPswStjUw==" w:salt="qWNeS1dWN2td48wwtSCp2A==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8193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63320"/>
    <w:rsid w:val="00080124"/>
    <w:rsid w:val="000D063E"/>
    <w:rsid w:val="00124D51"/>
    <w:rsid w:val="00170315"/>
    <w:rsid w:val="00224EEE"/>
    <w:rsid w:val="0028039F"/>
    <w:rsid w:val="002E70BC"/>
    <w:rsid w:val="003734E4"/>
    <w:rsid w:val="003B6184"/>
    <w:rsid w:val="003D31D4"/>
    <w:rsid w:val="00403324"/>
    <w:rsid w:val="0045710A"/>
    <w:rsid w:val="00516360"/>
    <w:rsid w:val="00563D12"/>
    <w:rsid w:val="0059693B"/>
    <w:rsid w:val="005A6AC2"/>
    <w:rsid w:val="005B40F4"/>
    <w:rsid w:val="00605629"/>
    <w:rsid w:val="00782CD4"/>
    <w:rsid w:val="007B5275"/>
    <w:rsid w:val="007D4051"/>
    <w:rsid w:val="00815C5B"/>
    <w:rsid w:val="00863320"/>
    <w:rsid w:val="008647D5"/>
    <w:rsid w:val="008B74DD"/>
    <w:rsid w:val="008E4132"/>
    <w:rsid w:val="008E79CC"/>
    <w:rsid w:val="009C094A"/>
    <w:rsid w:val="009C2371"/>
    <w:rsid w:val="00AD3798"/>
    <w:rsid w:val="00AF39FF"/>
    <w:rsid w:val="00B61CC7"/>
    <w:rsid w:val="00BB0E35"/>
    <w:rsid w:val="00BD7543"/>
    <w:rsid w:val="00C52F31"/>
    <w:rsid w:val="00C65610"/>
    <w:rsid w:val="00C93D2F"/>
    <w:rsid w:val="00D17BDC"/>
    <w:rsid w:val="00DF2215"/>
    <w:rsid w:val="00E8703B"/>
    <w:rsid w:val="00FC2235"/>
    <w:rsid w:val="00FC33CB"/>
    <w:rsid w:val="00FE31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2B191238"/>
  <w15:docId w15:val="{45B941F8-872B-4EFB-8F4B-CFB116E901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er" w:uiPriority="99"/>
    <w:lsdException w:name="footer" w:uiPriority="99"/>
    <w:lsdException w:name="Body Text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link w:val="Titre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re2">
    <w:name w:val="heading 2"/>
    <w:basedOn w:val="Normal"/>
    <w:next w:val="Corpsdetexte"/>
    <w:link w:val="Titre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re3">
    <w:name w:val="heading 3"/>
    <w:basedOn w:val="Normal"/>
    <w:next w:val="Corpsdetexte"/>
    <w:link w:val="Titre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re4">
    <w:name w:val="heading 4"/>
    <w:basedOn w:val="Normal"/>
    <w:next w:val="Corpsdetexte"/>
    <w:link w:val="Titre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re5">
    <w:name w:val="heading 5"/>
    <w:basedOn w:val="Normal"/>
    <w:next w:val="Corpsdetexte"/>
    <w:link w:val="Titre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re6">
    <w:name w:val="heading 6"/>
    <w:basedOn w:val="Normal"/>
    <w:next w:val="Corpsdetexte"/>
    <w:link w:val="Titre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re7">
    <w:name w:val="heading 7"/>
    <w:basedOn w:val="Normal"/>
    <w:next w:val="Corpsdetexte"/>
    <w:link w:val="Titre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re8">
    <w:name w:val="heading 8"/>
    <w:basedOn w:val="Normal"/>
    <w:next w:val="Corpsdetexte"/>
    <w:link w:val="Titre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re9">
    <w:name w:val="heading 9"/>
    <w:basedOn w:val="Normal"/>
    <w:next w:val="Corpsdetexte"/>
    <w:link w:val="Titre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link w:val="Titre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us-titre">
    <w:name w:val="Subtitle"/>
    <w:basedOn w:val="Titre"/>
    <w:next w:val="Corpsdetexte"/>
    <w:link w:val="Sous-titre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character" w:customStyle="1" w:styleId="Titre1Car">
    <w:name w:val="Titre 1 Car"/>
    <w:basedOn w:val="Policepardfaut"/>
    <w:link w:val="Titre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re2Car">
    <w:name w:val="Titre 2 Car"/>
    <w:basedOn w:val="Policepardfaut"/>
    <w:link w:val="Titre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re7Car">
    <w:name w:val="Titre 7 Car"/>
    <w:basedOn w:val="Policepardfaut"/>
    <w:link w:val="Titre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re8Car">
    <w:name w:val="Titre 8 Car"/>
    <w:basedOn w:val="Policepardfaut"/>
    <w:link w:val="Titre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re9Car">
    <w:name w:val="Titre 9 Car"/>
    <w:basedOn w:val="Policepardfaut"/>
    <w:link w:val="Titre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Notedebasdepage"/>
    <w:next w:val="Notedebasdepag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156082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rpsdetexteCar">
    <w:name w:val="Corps de texte Car"/>
    <w:basedOn w:val="Policepardfaut"/>
    <w:link w:val="Corpsdetexte"/>
    <w:rsid w:val="009C094A"/>
  </w:style>
  <w:style w:type="paragraph" w:styleId="En-tte">
    <w:name w:val="header"/>
    <w:basedOn w:val="Normal"/>
    <w:link w:val="En-tteCar"/>
    <w:uiPriority w:val="99"/>
    <w:rsid w:val="00516360"/>
    <w:pPr>
      <w:tabs>
        <w:tab w:val="center" w:pos="4320"/>
        <w:tab w:val="right" w:pos="8640"/>
      </w:tabs>
      <w:spacing w:after="0"/>
    </w:pPr>
  </w:style>
  <w:style w:type="character" w:customStyle="1" w:styleId="En-tteCar">
    <w:name w:val="En-tête Car"/>
    <w:basedOn w:val="Policepardfaut"/>
    <w:link w:val="En-tte"/>
    <w:uiPriority w:val="99"/>
    <w:rsid w:val="00516360"/>
  </w:style>
  <w:style w:type="paragraph" w:styleId="Pieddepage">
    <w:name w:val="footer"/>
    <w:basedOn w:val="Normal"/>
    <w:link w:val="PieddepageCar"/>
    <w:uiPriority w:val="99"/>
    <w:rsid w:val="00516360"/>
    <w:pPr>
      <w:tabs>
        <w:tab w:val="center" w:pos="4320"/>
        <w:tab w:val="right" w:pos="8640"/>
      </w:tabs>
      <w:spacing w:after="0"/>
    </w:pPr>
  </w:style>
  <w:style w:type="character" w:customStyle="1" w:styleId="PieddepageCar">
    <w:name w:val="Pied de page Car"/>
    <w:basedOn w:val="Policepardfaut"/>
    <w:link w:val="Pieddepage"/>
    <w:uiPriority w:val="99"/>
    <w:rsid w:val="005163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C16E93C4BAD3409BF26C86BEDDC550" ma:contentTypeVersion="21" ma:contentTypeDescription="Crée un document." ma:contentTypeScope="" ma:versionID="fb08e8669f25cfe9fcb241ff94d37358">
  <xsd:schema xmlns:xsd="http://www.w3.org/2001/XMLSchema" xmlns:xs="http://www.w3.org/2001/XMLSchema" xmlns:p="http://schemas.microsoft.com/office/2006/metadata/properties" xmlns:ns2="b0f1f35a-7cbe-4613-96a9-9a839c86d6c5" xmlns:ns3="94f2617a-57b0-410d-aaa0-fa5eed45c5f2" targetNamespace="http://schemas.microsoft.com/office/2006/metadata/properties" ma:root="true" ma:fieldsID="b37b12b3aac0f7bc151a1f7b41e5c77c" ns2:_="" ns3:_="">
    <xsd:import namespace="b0f1f35a-7cbe-4613-96a9-9a839c86d6c5"/>
    <xsd:import namespace="94f2617a-57b0-410d-aaa0-fa5eed45c5f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BillingMetadata" minOccurs="0"/>
                <xsd:element ref="ns2:Emplacement" minOccurs="0"/>
                <xsd:element ref="ns2:CountryOrRegione6a53a90-d399-42f5-a456-e50c64876fb0" minOccurs="0"/>
                <xsd:element ref="ns2:Statee6a53a90-d399-42f5-a456-e50c64876fb0" minOccurs="0"/>
                <xsd:element ref="ns2:Citye6a53a90-d399-42f5-a456-e50c64876fb0" minOccurs="0"/>
                <xsd:element ref="ns2:PostalCodee6a53a90-d399-42f5-a456-e50c64876fb0" minOccurs="0"/>
                <xsd:element ref="ns2:Streete6a53a90-d399-42f5-a456-e50c64876fb0" minOccurs="0"/>
                <xsd:element ref="ns2:GeoLoce6a53a90-d399-42f5-a456-e50c64876fb0" minOccurs="0"/>
                <xsd:element ref="ns2:DispNamee6a53a90-d399-42f5-a456-e50c64876fb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f1f35a-7cbe-4613-96a9-9a839c86d6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5" nillable="true" ma:displayName="Location" ma:indexed="true" ma:internalName="MediaServiceLocation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Balises d’images" ma:readOnly="false" ma:fieldId="{5cf76f15-5ced-4ddc-b409-7134ff3c332f}" ma:taxonomyMulti="true" ma:sspId="8ea39e3e-23ec-435a-86ef-ed0869d07eb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BillingMetadata" ma:index="20" nillable="true" ma:displayName="MediaServiceBillingMetadata" ma:hidden="true" ma:internalName="MediaServiceBillingMetadata" ma:readOnly="true">
      <xsd:simpleType>
        <xsd:restriction base="dms:Note"/>
      </xsd:simpleType>
    </xsd:element>
    <xsd:element name="Emplacement" ma:index="21" nillable="true" ma:displayName="Emplacement" ma:format="Dropdown" ma:internalName="Emplacement">
      <xsd:simpleType>
        <xsd:restriction base="dms:Unknown"/>
      </xsd:simpleType>
    </xsd:element>
    <xsd:element name="CountryOrRegione6a53a90-d399-42f5-a456-e50c64876fb0" ma:index="22" nillable="true" ma:displayName="Emplacement : Pays/région" ma:internalName="CountryOrRegion" ma:readOnly="true">
      <xsd:simpleType>
        <xsd:restriction base="dms:Text"/>
      </xsd:simpleType>
    </xsd:element>
    <xsd:element name="Statee6a53a90-d399-42f5-a456-e50c64876fb0" ma:index="23" nillable="true" ma:displayName="Emplacement : État" ma:internalName="State" ma:readOnly="true">
      <xsd:simpleType>
        <xsd:restriction base="dms:Text"/>
      </xsd:simpleType>
    </xsd:element>
    <xsd:element name="Citye6a53a90-d399-42f5-a456-e50c64876fb0" ma:index="24" nillable="true" ma:displayName="Emplacement : Ville" ma:internalName="City" ma:readOnly="true">
      <xsd:simpleType>
        <xsd:restriction base="dms:Text"/>
      </xsd:simpleType>
    </xsd:element>
    <xsd:element name="PostalCodee6a53a90-d399-42f5-a456-e50c64876fb0" ma:index="25" nillable="true" ma:displayName="Emplacement : Code postal" ma:internalName="PostalCode" ma:readOnly="true">
      <xsd:simpleType>
        <xsd:restriction base="dms:Text"/>
      </xsd:simpleType>
    </xsd:element>
    <xsd:element name="Streete6a53a90-d399-42f5-a456-e50c64876fb0" ma:index="26" nillable="true" ma:displayName="Emplacement : Rue" ma:internalName="Street" ma:readOnly="true">
      <xsd:simpleType>
        <xsd:restriction base="dms:Text"/>
      </xsd:simpleType>
    </xsd:element>
    <xsd:element name="GeoLoce6a53a90-d399-42f5-a456-e50c64876fb0" ma:index="27" nillable="true" ma:displayName="Emplacement : Coordonnées" ma:internalName="GeoLoc" ma:readOnly="true">
      <xsd:simpleType>
        <xsd:restriction base="dms:Unknown"/>
      </xsd:simpleType>
    </xsd:element>
    <xsd:element name="DispNamee6a53a90-d399-42f5-a456-e50c64876fb0" ma:index="28" nillable="true" ma:displayName="Emplacement : nom" ma:internalName="DispNa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f2617a-57b0-410d-aaa0-fa5eed45c5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82650e65-af1a-4222-ad08-052508a6c2cc}" ma:internalName="TaxCatchAll" ma:showField="CatchAllData" ma:web="94f2617a-57b0-410d-aaa0-fa5eed45c5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0f1f35a-7cbe-4613-96a9-9a839c86d6c5">
      <Terms xmlns="http://schemas.microsoft.com/office/infopath/2007/PartnerControls"/>
    </lcf76f155ced4ddcb4097134ff3c332f>
    <TaxCatchAll xmlns="94f2617a-57b0-410d-aaa0-fa5eed45c5f2" xsi:nil="true"/>
    <Emplacement xmlns="b0f1f35a-7cbe-4613-96a9-9a839c86d6c5" xsi:nil="true"/>
  </documentManagement>
</p:properties>
</file>

<file path=customXml/itemProps1.xml><?xml version="1.0" encoding="utf-8"?>
<ds:datastoreItem xmlns:ds="http://schemas.openxmlformats.org/officeDocument/2006/customXml" ds:itemID="{6BC486BD-E4A5-4D82-956C-9BF15BA2255D}"/>
</file>

<file path=customXml/itemProps2.xml><?xml version="1.0" encoding="utf-8"?>
<ds:datastoreItem xmlns:ds="http://schemas.openxmlformats.org/officeDocument/2006/customXml" ds:itemID="{7F2EF0D0-0380-4BC0-90DB-9E20AD903F3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E83EF8-CF17-4B85-AD2E-EA43E205D933}">
  <ds:schemaRefs>
    <ds:schemaRef ds:uri="http://schemas.microsoft.com/office/2006/metadata/properties"/>
    <ds:schemaRef ds:uri="http://schemas.microsoft.com/office/infopath/2007/PartnerControls"/>
    <ds:schemaRef ds:uri="a52e7b51-f1ff-4309-a706-b6eb75fbbce0"/>
    <ds:schemaRef ds:uri="e1fec209-7cf4-479f-825c-1adcc9fe396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894</Words>
  <Characters>4917</Characters>
  <Application>Microsoft Office Word</Application>
  <DocSecurity>8</DocSecurity>
  <Lines>40</Lines>
  <Paragraphs>11</Paragraphs>
  <ScaleCrop>false</ScaleCrop>
  <Company/>
  <LinksUpToDate>false</LinksUpToDate>
  <CharactersWithSpaces>5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non Lavoie</dc:creator>
  <cp:keywords/>
  <cp:lastModifiedBy>Lévesque Nancy</cp:lastModifiedBy>
  <cp:revision>39</cp:revision>
  <cp:lastPrinted>2025-10-30T15:43:00Z</cp:lastPrinted>
  <dcterms:created xsi:type="dcterms:W3CDTF">2025-10-30T15:43:00Z</dcterms:created>
  <dcterms:modified xsi:type="dcterms:W3CDTF">2026-06-16T1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C16E93C4BAD3409BF26C86BEDDC550</vt:lpwstr>
  </property>
  <property fmtid="{D5CDD505-2E9C-101B-9397-08002B2CF9AE}" pid="3" name="MediaServiceImageTags">
    <vt:lpwstr/>
  </property>
</Properties>
</file>